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6F577C24" w14:textId="30D59F20" w:rsidR="002A3BB6" w:rsidRPr="002A3BB6" w:rsidRDefault="002A3BB6" w:rsidP="002C6476">
      <w:pPr>
        <w:jc w:val="center"/>
        <w:rPr>
          <w:lang w:val="bg-BG"/>
        </w:rPr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Hyperlink"/>
          </w:rPr>
          <w:t xml:space="preserve">"Java </w:t>
        </w:r>
        <w:r w:rsidR="002C6476">
          <w:rPr>
            <w:rStyle w:val="Hyperlink"/>
            <w:noProof/>
          </w:rPr>
          <w:t>Advanced</w:t>
        </w:r>
        <w:r w:rsidRPr="002A3BB6">
          <w:rPr>
            <w:rStyle w:val="Hyperlink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Hyperlink"/>
          </w:rPr>
          <w:t>Judge</w:t>
        </w:r>
      </w:hyperlink>
      <w:r w:rsidRPr="002A3BB6">
        <w:t>.</w:t>
      </w:r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>int</w:t>
            </w:r>
            <w:proofErr w:type="spellEnd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n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>int</w:t>
            </w:r>
            <w:proofErr w:type="spellEnd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&lt; n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input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)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bonus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Person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  <w:bookmarkStart w:id="0" w:name="_GoBack"/>
            <w:bookmarkEnd w:id="0"/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307AF3" w14:textId="77777777" w:rsidR="001F36C1" w:rsidRDefault="001F36C1" w:rsidP="008068A2">
      <w:pPr>
        <w:spacing w:after="0" w:line="240" w:lineRule="auto"/>
      </w:pPr>
      <w:r>
        <w:separator/>
      </w:r>
    </w:p>
  </w:endnote>
  <w:endnote w:type="continuationSeparator" w:id="0">
    <w:p w14:paraId="5E8DFB00" w14:textId="77777777" w:rsidR="001F36C1" w:rsidRDefault="001F36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9021E6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02020"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9021E6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02020"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028B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028B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1716DE" w14:textId="77777777" w:rsidR="001F36C1" w:rsidRDefault="001F36C1" w:rsidP="008068A2">
      <w:pPr>
        <w:spacing w:after="0" w:line="240" w:lineRule="auto"/>
      </w:pPr>
      <w:r>
        <w:separator/>
      </w:r>
    </w:p>
  </w:footnote>
  <w:footnote w:type="continuationSeparator" w:id="0">
    <w:p w14:paraId="614E1D9B" w14:textId="77777777" w:rsidR="001F36C1" w:rsidRDefault="001F36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6"/>
  </w:num>
  <w:num w:numId="41">
    <w:abstractNumId w:val="18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2-04-27T08:23:00Z</dcterms:modified>
  <cp:category>programming; education; software engineering; software development</cp:category>
</cp:coreProperties>
</file>